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1A48A6" w14:paraId="30728BBC" w14:textId="77777777" w:rsidTr="001A48A6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269B5DC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C728678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9DA9BA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3B84E910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0293F6" w14:textId="74EDCFE5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1A48A6" w14:paraId="064A106F" w14:textId="77777777" w:rsidTr="001A48A6">
        <w:tc>
          <w:tcPr>
            <w:tcW w:w="2765" w:type="dxa"/>
            <w:vAlign w:val="center"/>
          </w:tcPr>
          <w:p w14:paraId="356783B7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0D4B1AE8" w14:textId="624D7BA0" w:rsidR="001A48A6" w:rsidRPr="000D62D8" w:rsidRDefault="001A48A6" w:rsidP="001A48A6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E479371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AF049F6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46996CFD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4F649BE6" w:rsidR="005278B8" w:rsidRPr="00106BF5" w:rsidRDefault="001A48A6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46682A34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5F9F2672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1D6FA641" w:rsidR="003E0F59" w:rsidRPr="00C26509" w:rsidRDefault="001A48A6" w:rsidP="00AC6AAF">
      <w:pPr>
        <w:jc w:val="center"/>
      </w:pPr>
      <w:r>
        <w:t>We have implemented our data using Prisma and seeded it by using “seed.js” to populate the database with our JS files. We have created our “</w:t>
      </w:r>
      <w:r w:rsidR="000229BC">
        <w:t xml:space="preserve">courses”, “register” and “user” repositories that contain all the needed functions to add/edit/delete from the database. Also, we created </w:t>
      </w:r>
      <w:r w:rsidR="00A704E6">
        <w:t>web API</w:t>
      </w:r>
      <w:r w:rsidR="000229BC">
        <w:t xml:space="preserve"> files that GET,</w:t>
      </w:r>
      <w:r w:rsidR="00A704E6">
        <w:t xml:space="preserve"> POST,</w:t>
      </w:r>
      <w:r w:rsidR="000229BC">
        <w:t xml:space="preserve"> </w:t>
      </w:r>
      <w:r w:rsidR="00A704E6">
        <w:t xml:space="preserve"> </w:t>
      </w:r>
      <w:r w:rsidR="000229BC">
        <w:t>PUT, DELETE data from our database</w:t>
      </w:r>
      <w:r w:rsidR="00A704E6">
        <w:t>. Finally, we created the final use case using NextJS and React that contains students and teachers most important stat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0857496D" w14:textId="17A885D6" w:rsidR="007F29A2" w:rsidRDefault="007F29A2" w:rsidP="00AC6AAF">
      <w:pPr>
        <w:jc w:val="center"/>
      </w:pPr>
      <w:r>
        <w:rPr>
          <w:noProof/>
        </w:rPr>
        <w:drawing>
          <wp:inline distT="0" distB="0" distL="0" distR="0" wp14:anchorId="37230ECD" wp14:editId="05CC39DF">
            <wp:extent cx="5646420" cy="3307080"/>
            <wp:effectExtent l="0" t="0" r="0" b="7620"/>
            <wp:docPr id="807524940" name="Picture 1" descr="A diagram of a computer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524940" name="Picture 1" descr="A diagram of a computer flowchar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45E0C" w14:textId="63A726F2" w:rsidR="00FE332B" w:rsidRDefault="00FE332B" w:rsidP="00AC6AAF">
      <w:pPr>
        <w:jc w:val="center"/>
      </w:pPr>
      <w:r w:rsidRPr="00FE332B">
        <w:rPr>
          <w:noProof/>
        </w:rPr>
        <w:lastRenderedPageBreak/>
        <w:drawing>
          <wp:inline distT="0" distB="0" distL="0" distR="0" wp14:anchorId="1E8DEEA4" wp14:editId="3019091E">
            <wp:extent cx="5982535" cy="7725853"/>
            <wp:effectExtent l="0" t="0" r="0" b="8890"/>
            <wp:docPr id="12935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5658" name="Picture 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772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793B" w14:textId="77777777" w:rsidR="00FE332B" w:rsidRDefault="00FE332B" w:rsidP="00AC6AAF">
      <w:pPr>
        <w:jc w:val="center"/>
      </w:pPr>
    </w:p>
    <w:p w14:paraId="39AC6F4C" w14:textId="531CD9F3" w:rsidR="00737112" w:rsidRDefault="00737112" w:rsidP="00AC6AAF">
      <w:pPr>
        <w:jc w:val="center"/>
      </w:pPr>
      <w:r w:rsidRPr="00737112">
        <w:rPr>
          <w:noProof/>
        </w:rPr>
        <w:lastRenderedPageBreak/>
        <w:drawing>
          <wp:inline distT="0" distB="0" distL="0" distR="0" wp14:anchorId="14E22987" wp14:editId="57312700">
            <wp:extent cx="6129655" cy="2934335"/>
            <wp:effectExtent l="0" t="0" r="4445" b="0"/>
            <wp:docPr id="7219169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16933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46CC" w14:textId="77777777" w:rsidR="00AC3F70" w:rsidRPr="00AC6AAF" w:rsidRDefault="00AC3F70" w:rsidP="00AC6AAF">
      <w:pPr>
        <w:jc w:val="center"/>
      </w:pP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47CE4AB1" w14:textId="00A8B70C" w:rsidR="003E0F59" w:rsidRDefault="00FB763E" w:rsidP="00FB763E">
      <w:pPr>
        <w:ind w:left="370"/>
      </w:pPr>
      <w:r>
        <w:t>Repo:</w:t>
      </w:r>
    </w:p>
    <w:p w14:paraId="32C3D695" w14:textId="7871548A" w:rsidR="00FB763E" w:rsidRDefault="00DD4147" w:rsidP="00FB763E">
      <w:pPr>
        <w:pStyle w:val="ListParagraph"/>
        <w:numPr>
          <w:ilvl w:val="0"/>
          <w:numId w:val="33"/>
        </w:numPr>
      </w:pPr>
      <w:r>
        <w:t>c</w:t>
      </w:r>
      <w:r w:rsidR="00FB763E">
        <w:t>our</w:t>
      </w:r>
      <w:r>
        <w:t>c</w:t>
      </w:r>
      <w:r w:rsidR="00FB763E">
        <w:t>es</w:t>
      </w:r>
      <w:r>
        <w:t>-</w:t>
      </w:r>
      <w:r w:rsidR="00FB763E">
        <w:t xml:space="preserve">Repo: </w:t>
      </w:r>
    </w:p>
    <w:p w14:paraId="12A13E9C" w14:textId="4B0BB9DB" w:rsidR="00FB763E" w:rsidRDefault="00FB763E" w:rsidP="00FB763E">
      <w:pPr>
        <w:pStyle w:val="ListParagraph"/>
        <w:numPr>
          <w:ilvl w:val="0"/>
          <w:numId w:val="34"/>
        </w:numPr>
      </w:pPr>
      <w:r>
        <w:t>getAllCources() that gets all meals.</w:t>
      </w:r>
    </w:p>
    <w:p w14:paraId="5BCD6703" w14:textId="210D92A4" w:rsidR="00FB763E" w:rsidRDefault="00FB763E" w:rsidP="00FB763E">
      <w:pPr>
        <w:pStyle w:val="ListParagraph"/>
        <w:numPr>
          <w:ilvl w:val="0"/>
          <w:numId w:val="34"/>
        </w:numPr>
      </w:pPr>
      <w:r>
        <w:t>getCourceByName(Name) that gets a course by its name.</w:t>
      </w:r>
    </w:p>
    <w:p w14:paraId="2FBB362A" w14:textId="76D6BF8C" w:rsidR="00FB763E" w:rsidRDefault="00FB763E" w:rsidP="00FB763E">
      <w:pPr>
        <w:pStyle w:val="ListParagraph"/>
        <w:numPr>
          <w:ilvl w:val="0"/>
          <w:numId w:val="34"/>
        </w:numPr>
      </w:pPr>
      <w:r>
        <w:t xml:space="preserve">getCourceByCategory(category) that gets </w:t>
      </w:r>
      <w:r w:rsidR="002C25CF">
        <w:t>courses</w:t>
      </w:r>
      <w:r>
        <w:t xml:space="preserve"> by </w:t>
      </w:r>
      <w:r w:rsidR="002C25CF">
        <w:t>their</w:t>
      </w:r>
      <w:r>
        <w:t xml:space="preserve"> category.</w:t>
      </w:r>
    </w:p>
    <w:p w14:paraId="667B78EB" w14:textId="2EC527EC" w:rsidR="00FB763E" w:rsidRDefault="00DD4147" w:rsidP="00FB763E">
      <w:pPr>
        <w:pStyle w:val="ListParagraph"/>
        <w:numPr>
          <w:ilvl w:val="0"/>
          <w:numId w:val="33"/>
        </w:numPr>
      </w:pPr>
      <w:r>
        <w:t>regester-repo:</w:t>
      </w:r>
    </w:p>
    <w:p w14:paraId="00C11199" w14:textId="56ED65F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Grade(reg)</w:t>
      </w:r>
      <w:r>
        <w:t xml:space="preserve"> updates the grades of a registration record.</w:t>
      </w:r>
    </w:p>
    <w:p w14:paraId="4641D7D3" w14:textId="447211B2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updateSeats(reg</w:t>
      </w:r>
      <w:r>
        <w:t>) updates the availability of seats of a class.</w:t>
      </w:r>
    </w:p>
    <w:p w14:paraId="799BCC1C" w14:textId="6D8DC9B7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createRegister(reg)</w:t>
      </w:r>
      <w:r>
        <w:t xml:space="preserve"> c</w:t>
      </w:r>
      <w:r w:rsidRPr="00DD4147">
        <w:t>reates a new registration record</w:t>
      </w:r>
      <w:r>
        <w:t>.</w:t>
      </w:r>
    </w:p>
    <w:p w14:paraId="31D0FCF4" w14:textId="0B9B4656" w:rsidR="00DD4147" w:rsidRDefault="00DD4147" w:rsidP="00CB2C66">
      <w:pPr>
        <w:pStyle w:val="ListParagraph"/>
        <w:numPr>
          <w:ilvl w:val="0"/>
          <w:numId w:val="35"/>
        </w:numPr>
      </w:pPr>
      <w:r w:rsidRPr="00DD4147">
        <w:t>isCompleteCource(prerequisite, name)</w:t>
      </w:r>
      <w:r>
        <w:t xml:space="preserve"> checks if a student has a completed prerequisite course.</w:t>
      </w:r>
    </w:p>
    <w:p w14:paraId="03F76461" w14:textId="1CC0B8C6" w:rsidR="00DD4147" w:rsidRDefault="00DD4147" w:rsidP="00DD4147">
      <w:pPr>
        <w:pStyle w:val="ListParagraph"/>
        <w:numPr>
          <w:ilvl w:val="0"/>
          <w:numId w:val="35"/>
        </w:numPr>
      </w:pPr>
      <w:r w:rsidRPr="00DD4147">
        <w:t>checkRepeatSameCource(courceName, name)</w:t>
      </w:r>
      <w:r>
        <w:t xml:space="preserve"> </w:t>
      </w:r>
      <w:r w:rsidRPr="00DD4147">
        <w:t>Checks if a student has already registered for the same course</w:t>
      </w:r>
      <w:r w:rsidR="00CB2C66">
        <w:t>.</w:t>
      </w:r>
    </w:p>
    <w:p w14:paraId="383EC4CD" w14:textId="2F8F574E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AllClassess()</w:t>
      </w:r>
      <w:r>
        <w:t xml:space="preserve"> r</w:t>
      </w:r>
      <w:r w:rsidRPr="00CB2C66">
        <w:t>eturns all class records.</w:t>
      </w:r>
    </w:p>
    <w:p w14:paraId="27940B50" w14:textId="725043C6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AllRegister()</w:t>
      </w:r>
      <w:r>
        <w:t xml:space="preserve"> r</w:t>
      </w:r>
      <w:r w:rsidRPr="00CB2C66">
        <w:t>eturns all registration records.</w:t>
      </w:r>
    </w:p>
    <w:p w14:paraId="4E84C1E0" w14:textId="4869D0E5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Class(Id)</w:t>
      </w:r>
      <w:r>
        <w:t xml:space="preserve"> r</w:t>
      </w:r>
      <w:r w:rsidRPr="00CB2C66">
        <w:t>eturns a class with a specific id.</w:t>
      </w:r>
    </w:p>
    <w:p w14:paraId="27563B23" w14:textId="58B3235B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CourceStatusByStudent(stat, namee)</w:t>
      </w:r>
      <w:r>
        <w:t xml:space="preserve"> returns all registered courses that match the given stat (if it is completed or </w:t>
      </w:r>
      <w:r w:rsidR="005E0553">
        <w:t>in-progress</w:t>
      </w:r>
      <w:r>
        <w:t>).</w:t>
      </w:r>
    </w:p>
    <w:p w14:paraId="1C06969E" w14:textId="64C07EBE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RegisterByInfo(name, CRN, sname)</w:t>
      </w:r>
      <w:r>
        <w:t xml:space="preserve"> returns an </w:t>
      </w:r>
      <w:r w:rsidR="005E0553">
        <w:t>in-progress</w:t>
      </w:r>
      <w:r>
        <w:t xml:space="preserve"> registered course of a student by giving the instructor name, student name, CRN.</w:t>
      </w:r>
    </w:p>
    <w:p w14:paraId="2D15DA96" w14:textId="465F6DC9" w:rsidR="00CB2C66" w:rsidRDefault="00CB2C66" w:rsidP="00CB2C66">
      <w:pPr>
        <w:pStyle w:val="ListParagraph"/>
        <w:numPr>
          <w:ilvl w:val="0"/>
          <w:numId w:val="35"/>
        </w:numPr>
      </w:pPr>
      <w:r w:rsidRPr="00CB2C66">
        <w:t>getRegisterByInfo(name)</w:t>
      </w:r>
      <w:r>
        <w:t xml:space="preserve"> returns </w:t>
      </w:r>
      <w:r w:rsidR="005E0553">
        <w:t>all</w:t>
      </w:r>
      <w:r>
        <w:t xml:space="preserve"> </w:t>
      </w:r>
      <w:r w:rsidR="005E0553">
        <w:t>in-progress</w:t>
      </w:r>
      <w:r>
        <w:t xml:space="preserve"> </w:t>
      </w:r>
      <w:r w:rsidR="005E0553">
        <w:t>registrations based on a specific instructor.</w:t>
      </w:r>
    </w:p>
    <w:p w14:paraId="60F7027D" w14:textId="5D54FD5A" w:rsidR="005E0553" w:rsidRDefault="005E0553" w:rsidP="005E0553">
      <w:pPr>
        <w:pStyle w:val="ListParagraph"/>
        <w:numPr>
          <w:ilvl w:val="0"/>
          <w:numId w:val="33"/>
        </w:numPr>
      </w:pPr>
      <w:r>
        <w:t>user-repo:</w:t>
      </w:r>
    </w:p>
    <w:p w14:paraId="2810E463" w14:textId="433FCD6D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countStudents()</w:t>
      </w:r>
      <w:r>
        <w:t xml:space="preserve"> count all students.</w:t>
      </w:r>
    </w:p>
    <w:p w14:paraId="23B28768" w14:textId="54588554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count</w:t>
      </w:r>
      <w:r>
        <w:t>Admins</w:t>
      </w:r>
      <w:r w:rsidRPr="005E0553">
        <w:t>()</w:t>
      </w:r>
      <w:r>
        <w:t xml:space="preserve"> counts all admins.</w:t>
      </w:r>
    </w:p>
    <w:p w14:paraId="0B1395EE" w14:textId="0D635185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lastRenderedPageBreak/>
        <w:t>countTeachers()</w:t>
      </w:r>
      <w:r>
        <w:t xml:space="preserve"> counts all teachers.</w:t>
      </w:r>
    </w:p>
    <w:p w14:paraId="161D2C1B" w14:textId="08C798DC" w:rsidR="005E0553" w:rsidRDefault="005E0553" w:rsidP="005E0553">
      <w:pPr>
        <w:pStyle w:val="ListParagraph"/>
        <w:numPr>
          <w:ilvl w:val="0"/>
          <w:numId w:val="36"/>
        </w:numPr>
      </w:pPr>
      <w:r>
        <w:t>Countusers() counts all users, regardless of their roles.</w:t>
      </w:r>
    </w:p>
    <w:p w14:paraId="6D22ADC6" w14:textId="1C093CCA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Students()</w:t>
      </w:r>
      <w:r>
        <w:t xml:space="preserve"> returns the average students per users.</w:t>
      </w:r>
    </w:p>
    <w:p w14:paraId="00A49DD0" w14:textId="22862D97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Admins()</w:t>
      </w:r>
      <w:r>
        <w:t xml:space="preserve"> returns the average admins per users.</w:t>
      </w:r>
    </w:p>
    <w:p w14:paraId="62881A9A" w14:textId="6BEB928B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AvgTeachers()</w:t>
      </w:r>
      <w:r>
        <w:t xml:space="preserve"> returns the average teachers per users.</w:t>
      </w:r>
    </w:p>
    <w:p w14:paraId="6AB373B3" w14:textId="55ED0303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getUser(username, password)</w:t>
      </w:r>
      <w:r>
        <w:t xml:space="preserve"> return the first match of the username and password provided.</w:t>
      </w:r>
    </w:p>
    <w:p w14:paraId="1AA39038" w14:textId="25FD3993" w:rsidR="005E0553" w:rsidRDefault="005E0553" w:rsidP="005E0553">
      <w:pPr>
        <w:pStyle w:val="ListParagraph"/>
        <w:numPr>
          <w:ilvl w:val="0"/>
          <w:numId w:val="36"/>
        </w:numPr>
      </w:pPr>
      <w:r w:rsidRPr="005E0553">
        <w:t>getTeacherWithMostStudents()</w:t>
      </w:r>
      <w:r>
        <w:t xml:space="preserve"> </w:t>
      </w:r>
      <w:r w:rsidR="00A96947">
        <w:t>returns the teacher with the most registerations.</w:t>
      </w:r>
    </w:p>
    <w:p w14:paraId="02B6FCFC" w14:textId="46D72056" w:rsidR="00A96947" w:rsidRDefault="00A96947" w:rsidP="00A96947">
      <w:pPr>
        <w:pStyle w:val="ListParagraph"/>
        <w:numPr>
          <w:ilvl w:val="0"/>
          <w:numId w:val="36"/>
        </w:numPr>
      </w:pPr>
      <w:r w:rsidRPr="00A96947">
        <w:t>getTeacherWithLeastStudents()</w:t>
      </w:r>
      <w:r>
        <w:t xml:space="preserve"> returns the teacher with the fewest registerations.</w:t>
      </w:r>
    </w:p>
    <w:p w14:paraId="6CF594E8" w14:textId="3396BF51" w:rsidR="00A96947" w:rsidRDefault="00A96947" w:rsidP="00A96947">
      <w:pPr>
        <w:pStyle w:val="ListParagraph"/>
        <w:numPr>
          <w:ilvl w:val="0"/>
          <w:numId w:val="36"/>
        </w:numPr>
      </w:pPr>
      <w:r w:rsidRPr="00A96947">
        <w:t>getHighestSubjectWithHighFail()</w:t>
      </w:r>
      <w:r>
        <w:t xml:space="preserve"> returns the course with highest “F” grade.</w:t>
      </w:r>
    </w:p>
    <w:p w14:paraId="4F6D785A" w14:textId="50366DF3" w:rsidR="00CA6B5B" w:rsidRDefault="003122AB" w:rsidP="00CA6B5B">
      <w:pPr>
        <w:ind w:left="367"/>
      </w:pPr>
      <w:r>
        <w:t>API:</w:t>
      </w:r>
    </w:p>
    <w:p w14:paraId="4A0CA502" w14:textId="2A2D9526" w:rsidR="003122AB" w:rsidRDefault="000669CD" w:rsidP="003122AB">
      <w:pPr>
        <w:pStyle w:val="ListParagraph"/>
        <w:numPr>
          <w:ilvl w:val="0"/>
          <w:numId w:val="33"/>
        </w:numPr>
      </w:pPr>
      <w:r>
        <w:t>classes</w:t>
      </w:r>
      <w:r w:rsidR="00C40E4E">
        <w:t>s</w:t>
      </w:r>
      <w:r>
        <w:t>:</w:t>
      </w:r>
    </w:p>
    <w:p w14:paraId="162BB527" w14:textId="1F35AC76" w:rsidR="000669CD" w:rsidRDefault="000669CD" w:rsidP="000669CD">
      <w:pPr>
        <w:pStyle w:val="ListParagraph"/>
        <w:numPr>
          <w:ilvl w:val="1"/>
          <w:numId w:val="33"/>
        </w:numPr>
      </w:pPr>
      <w:r>
        <w:t xml:space="preserve">/route.js </w:t>
      </w:r>
      <w:r w:rsidR="00A46C1D">
        <w:t>(GET: gets all classes</w:t>
      </w:r>
      <w:r w:rsidR="00EC05A1">
        <w:t>)</w:t>
      </w:r>
    </w:p>
    <w:p w14:paraId="6EBB3186" w14:textId="66600765" w:rsidR="00EC05A1" w:rsidRDefault="00EC05A1" w:rsidP="000669CD">
      <w:pPr>
        <w:pStyle w:val="ListParagraph"/>
        <w:numPr>
          <w:ilvl w:val="1"/>
          <w:numId w:val="33"/>
        </w:numPr>
      </w:pPr>
      <w:r>
        <w:t xml:space="preserve">/[id]/route.js </w:t>
      </w:r>
      <w:r w:rsidR="00951A19">
        <w:t xml:space="preserve">(GET: get a class by </w:t>
      </w:r>
      <w:r w:rsidR="003C724B">
        <w:t xml:space="preserve">id, PUT: </w:t>
      </w:r>
      <w:r w:rsidR="00D12AEE">
        <w:t>updates the availability of seats</w:t>
      </w:r>
      <w:r w:rsidR="0052744C">
        <w:t>)</w:t>
      </w:r>
    </w:p>
    <w:p w14:paraId="1C6F30A1" w14:textId="4DFAD0EB" w:rsidR="0052744C" w:rsidRDefault="00C40E4E" w:rsidP="0052744C">
      <w:pPr>
        <w:pStyle w:val="ListParagraph"/>
        <w:numPr>
          <w:ilvl w:val="0"/>
          <w:numId w:val="33"/>
        </w:numPr>
      </w:pPr>
      <w:r>
        <w:t>c</w:t>
      </w:r>
      <w:r w:rsidR="0052744C">
        <w:t>ount:</w:t>
      </w:r>
    </w:p>
    <w:p w14:paraId="77510E8F" w14:textId="3185A559" w:rsidR="0052744C" w:rsidRDefault="00916233" w:rsidP="0052744C">
      <w:pPr>
        <w:pStyle w:val="ListParagraph"/>
        <w:numPr>
          <w:ilvl w:val="1"/>
          <w:numId w:val="33"/>
        </w:numPr>
      </w:pPr>
      <w:r>
        <w:t>/route.js (returns all the statistics of the new use case)</w:t>
      </w:r>
    </w:p>
    <w:p w14:paraId="7D039756" w14:textId="7498FC6D" w:rsidR="00916233" w:rsidRDefault="00C40E4E" w:rsidP="00916233">
      <w:pPr>
        <w:pStyle w:val="ListParagraph"/>
        <w:numPr>
          <w:ilvl w:val="0"/>
          <w:numId w:val="33"/>
        </w:numPr>
      </w:pPr>
      <w:r>
        <w:t>c</w:t>
      </w:r>
      <w:r w:rsidR="00916233">
        <w:t>ources:</w:t>
      </w:r>
    </w:p>
    <w:p w14:paraId="38A37B81" w14:textId="56C6CC86" w:rsidR="00916233" w:rsidRDefault="00045424" w:rsidP="00916233">
      <w:pPr>
        <w:pStyle w:val="ListParagraph"/>
        <w:numPr>
          <w:ilvl w:val="1"/>
          <w:numId w:val="33"/>
        </w:numPr>
      </w:pPr>
      <w:r>
        <w:t>/route.js</w:t>
      </w:r>
      <w:r w:rsidR="00B935BA">
        <w:t xml:space="preserve"> </w:t>
      </w:r>
      <w:r w:rsidR="00C40E4E">
        <w:t>(GET: gets all the courses)</w:t>
      </w:r>
    </w:p>
    <w:p w14:paraId="49C776AF" w14:textId="75C14DA0" w:rsidR="006C1343" w:rsidRDefault="006C1343" w:rsidP="00916233">
      <w:pPr>
        <w:pStyle w:val="ListParagraph"/>
        <w:numPr>
          <w:ilvl w:val="1"/>
          <w:numId w:val="33"/>
        </w:numPr>
      </w:pPr>
      <w:r>
        <w:t>/category/[categ</w:t>
      </w:r>
      <w:r w:rsidR="006E2EBE">
        <w:t>ory]/route.js (GET</w:t>
      </w:r>
      <w:r w:rsidR="002C25CF">
        <w:t>: get courses by the category)</w:t>
      </w:r>
    </w:p>
    <w:p w14:paraId="0BDE05A2" w14:textId="77777777" w:rsidR="00285F73" w:rsidRDefault="00191C7B" w:rsidP="00916233">
      <w:pPr>
        <w:pStyle w:val="ListParagraph"/>
        <w:numPr>
          <w:ilvl w:val="1"/>
          <w:numId w:val="33"/>
        </w:numPr>
      </w:pPr>
      <w:r>
        <w:t xml:space="preserve">/name/[name]/route.js (GET: </w:t>
      </w:r>
      <w:r w:rsidRPr="00191C7B">
        <w:t xml:space="preserve"> </w:t>
      </w:r>
      <w:r>
        <w:t>get a course by its name)</w:t>
      </w:r>
    </w:p>
    <w:p w14:paraId="62B2E314" w14:textId="178B25BE" w:rsidR="00916233" w:rsidRDefault="003C1C14" w:rsidP="00886481">
      <w:pPr>
        <w:pStyle w:val="ListParagraph"/>
        <w:numPr>
          <w:ilvl w:val="0"/>
          <w:numId w:val="33"/>
        </w:numPr>
      </w:pPr>
      <w:r>
        <w:t>r</w:t>
      </w:r>
      <w:r w:rsidR="00A1414F">
        <w:t>egister:</w:t>
      </w:r>
    </w:p>
    <w:p w14:paraId="68647B34" w14:textId="0D724783" w:rsidR="003C1C14" w:rsidRDefault="003C1C14" w:rsidP="006453F1">
      <w:pPr>
        <w:pStyle w:val="ListParagraph"/>
        <w:numPr>
          <w:ilvl w:val="1"/>
          <w:numId w:val="33"/>
        </w:numPr>
      </w:pPr>
      <w:r>
        <w:t>/route.js (</w:t>
      </w:r>
      <w:r w:rsidR="00B834F7">
        <w:t xml:space="preserve">GET: gets all registrations, POST: </w:t>
      </w:r>
      <w:r w:rsidR="0012152B">
        <w:t>creates a new registration, PUT: updates a grade</w:t>
      </w:r>
      <w:r w:rsidR="001A1B6C">
        <w:t>)</w:t>
      </w:r>
      <w:r w:rsidR="00B834F7">
        <w:t xml:space="preserve"> </w:t>
      </w:r>
    </w:p>
    <w:p w14:paraId="09EEDFA7" w14:textId="5033A597" w:rsidR="00A1414F" w:rsidRDefault="006453F1" w:rsidP="006453F1">
      <w:pPr>
        <w:pStyle w:val="ListParagraph"/>
        <w:numPr>
          <w:ilvl w:val="1"/>
          <w:numId w:val="33"/>
        </w:numPr>
      </w:pPr>
      <w:r>
        <w:t>/</w:t>
      </w:r>
      <w:r w:rsidRPr="006453F1">
        <w:t>instructor/[name]/route.js</w:t>
      </w:r>
      <w:r w:rsidR="00911778">
        <w:t xml:space="preserve"> (</w:t>
      </w:r>
      <w:r w:rsidR="00BB048B">
        <w:t xml:space="preserve">GET: </w:t>
      </w:r>
      <w:r w:rsidR="00F46BBC">
        <w:t>get registrations in-progress by instructor)</w:t>
      </w:r>
    </w:p>
    <w:p w14:paraId="5E574F58" w14:textId="58CBB01A" w:rsidR="00A1414F" w:rsidRDefault="00A1414F" w:rsidP="00A1414F">
      <w:pPr>
        <w:pStyle w:val="ListParagraph"/>
        <w:numPr>
          <w:ilvl w:val="1"/>
          <w:numId w:val="33"/>
        </w:numPr>
      </w:pPr>
      <w:r>
        <w:t>/</w:t>
      </w:r>
      <w:r w:rsidRPr="00F72971">
        <w:t>repeat/[...params]/route.js</w:t>
      </w:r>
      <w:r>
        <w:t xml:space="preserve"> </w:t>
      </w:r>
      <w:r w:rsidR="00D44858">
        <w:t xml:space="preserve">(GET: </w:t>
      </w:r>
      <w:r w:rsidR="00F328FD">
        <w:t>check if course has been taken already)</w:t>
      </w:r>
    </w:p>
    <w:p w14:paraId="0C4DF103" w14:textId="4ADFFB64" w:rsidR="00A1414F" w:rsidRDefault="006453F1" w:rsidP="006453F1">
      <w:pPr>
        <w:pStyle w:val="ListParagraph"/>
        <w:numPr>
          <w:ilvl w:val="1"/>
          <w:numId w:val="33"/>
        </w:numPr>
      </w:pPr>
      <w:r>
        <w:t>/Status</w:t>
      </w:r>
      <w:r w:rsidRPr="006453F1">
        <w:t>/[...params]/route.js</w:t>
      </w:r>
      <w:r w:rsidR="006440C9">
        <w:t xml:space="preserve"> (GET: </w:t>
      </w:r>
      <w:r w:rsidR="00261A22">
        <w:t>get courses by status)</w:t>
      </w:r>
    </w:p>
    <w:p w14:paraId="3C207741" w14:textId="30D85594" w:rsidR="006453F1" w:rsidRDefault="00911778" w:rsidP="00911778">
      <w:pPr>
        <w:pStyle w:val="ListParagraph"/>
        <w:numPr>
          <w:ilvl w:val="1"/>
          <w:numId w:val="33"/>
        </w:numPr>
      </w:pPr>
      <w:r>
        <w:t>/</w:t>
      </w:r>
      <w:r w:rsidRPr="00911778">
        <w:t>submitGrade/[...params]/route.js</w:t>
      </w:r>
      <w:r w:rsidR="00A72C23">
        <w:t xml:space="preserve"> (</w:t>
      </w:r>
      <w:r w:rsidR="00E12E4C">
        <w:t xml:space="preserve">GET: </w:t>
      </w:r>
      <w:r w:rsidR="00F76E1E">
        <w:t>get an in-progress registration of a student to handle submission of grade)</w:t>
      </w:r>
    </w:p>
    <w:p w14:paraId="21AF2015" w14:textId="43F250ED" w:rsidR="00F76E1E" w:rsidRDefault="003C1C14" w:rsidP="003C1C14">
      <w:pPr>
        <w:pStyle w:val="ListParagraph"/>
        <w:numPr>
          <w:ilvl w:val="0"/>
          <w:numId w:val="33"/>
        </w:numPr>
      </w:pPr>
      <w:r>
        <w:t>Users:</w:t>
      </w:r>
    </w:p>
    <w:p w14:paraId="581EAE47" w14:textId="6F54B7D8" w:rsidR="001A1B6C" w:rsidRDefault="001A1B6C" w:rsidP="001A1B6C">
      <w:pPr>
        <w:pStyle w:val="ListParagraph"/>
        <w:numPr>
          <w:ilvl w:val="1"/>
          <w:numId w:val="33"/>
        </w:numPr>
      </w:pPr>
      <w:r>
        <w:t>/</w:t>
      </w:r>
      <w:r w:rsidR="00025C9B">
        <w:t>[…params]</w:t>
      </w:r>
      <w:r>
        <w:t xml:space="preserve">/route.js </w:t>
      </w:r>
      <w:r w:rsidR="00025C9B">
        <w:t xml:space="preserve">(GET: get user </w:t>
      </w:r>
      <w:r w:rsidR="00EC1A37">
        <w:t>by the username and password)</w:t>
      </w:r>
    </w:p>
    <w:p w14:paraId="60956517" w14:textId="27B9678D" w:rsidR="00FB763E" w:rsidRDefault="00FB763E" w:rsidP="00FB763E">
      <w:pPr>
        <w:ind w:left="370"/>
      </w:pPr>
      <w:r>
        <w:tab/>
      </w:r>
      <w:r>
        <w:tab/>
      </w:r>
      <w:r>
        <w:tab/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77356B76" w14:textId="4DAAA890" w:rsidR="007F29A2" w:rsidRPr="007F29A2" w:rsidRDefault="002D7AF3" w:rsidP="007F29A2">
      <w:r w:rsidRPr="002D7AF3">
        <w:rPr>
          <w:noProof/>
        </w:rPr>
        <w:drawing>
          <wp:inline distT="0" distB="0" distL="0" distR="0" wp14:anchorId="27117BFF" wp14:editId="231FADF9">
            <wp:extent cx="6129655" cy="2952750"/>
            <wp:effectExtent l="0" t="0" r="4445" b="0"/>
            <wp:docPr id="30656767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56767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77E04F62" w14:textId="2D936970" w:rsidR="002D7AF3" w:rsidRDefault="002D7AF3" w:rsidP="002D7AF3">
      <w:r>
        <w:t>countStudents</w:t>
      </w:r>
    </w:p>
    <w:p w14:paraId="4D78ABA1" w14:textId="3C5EF875" w:rsidR="002D7AF3" w:rsidRDefault="002D7AF3" w:rsidP="002D7AF3">
      <w:r>
        <w:t>countAdmina</w:t>
      </w:r>
    </w:p>
    <w:p w14:paraId="004796F3" w14:textId="732DDA5D" w:rsidR="002D7AF3" w:rsidRDefault="002D7AF3" w:rsidP="002D7AF3">
      <w:r>
        <w:t>countTeachers</w:t>
      </w:r>
    </w:p>
    <w:p w14:paraId="5DFE0B8E" w14:textId="04A92122" w:rsidR="002D7AF3" w:rsidRDefault="002D7AF3" w:rsidP="002D7AF3">
      <w:r>
        <w:t>countUses</w:t>
      </w:r>
    </w:p>
    <w:p w14:paraId="397D23BB" w14:textId="113DFF9F" w:rsidR="002D7AF3" w:rsidRDefault="002D7AF3" w:rsidP="002D7AF3">
      <w:r>
        <w:t>AvgargeTeachers</w:t>
      </w:r>
    </w:p>
    <w:p w14:paraId="7391951D" w14:textId="2D965B9C" w:rsidR="002D7AF3" w:rsidRDefault="002D7AF3" w:rsidP="002D7AF3">
      <w:r>
        <w:t>AvarageAdmina</w:t>
      </w:r>
    </w:p>
    <w:p w14:paraId="046AAE95" w14:textId="4050D270" w:rsidR="002D7AF3" w:rsidRDefault="002D7AF3" w:rsidP="002D7AF3">
      <w:r>
        <w:t>AvarageStudents</w:t>
      </w:r>
    </w:p>
    <w:p w14:paraId="4F84685B" w14:textId="77777777" w:rsidR="002D7AF3" w:rsidRPr="002D7AF3" w:rsidRDefault="002D7AF3" w:rsidP="002D7AF3">
      <w:r w:rsidRPr="002D7AF3">
        <w:t>getTeacherWithMostStudents</w:t>
      </w:r>
    </w:p>
    <w:p w14:paraId="20966275" w14:textId="77777777" w:rsidR="002D7AF3" w:rsidRPr="002D7AF3" w:rsidRDefault="002D7AF3" w:rsidP="002D7AF3">
      <w:r w:rsidRPr="002D7AF3">
        <w:t>getHighestSubjectWithHighFail</w:t>
      </w:r>
    </w:p>
    <w:p w14:paraId="64925117" w14:textId="77777777" w:rsidR="002D7AF3" w:rsidRPr="002D7AF3" w:rsidRDefault="002D7AF3" w:rsidP="002D7AF3">
      <w:r w:rsidRPr="002D7AF3">
        <w:t>getTeacherWithLeastStudents</w:t>
      </w:r>
    </w:p>
    <w:p w14:paraId="3530348A" w14:textId="77777777" w:rsidR="002D7AF3" w:rsidRPr="002D7AF3" w:rsidRDefault="002D7AF3" w:rsidP="002D7AF3"/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481005D5" w14:textId="152E4427" w:rsidR="002D7AF3" w:rsidRDefault="002D7AF3" w:rsidP="002D7AF3">
      <w:r>
        <w:t>LoingDatabase.json</w:t>
      </w:r>
    </w:p>
    <w:p w14:paraId="3A612834" w14:textId="3183CF1A" w:rsidR="002D7AF3" w:rsidRPr="002D7AF3" w:rsidRDefault="002D7AF3" w:rsidP="002D7AF3">
      <w:r>
        <w:t>RegisterationDataBase.Json</w:t>
      </w:r>
    </w:p>
    <w:p w14:paraId="058FD787" w14:textId="77777777" w:rsidR="00E03E11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lastRenderedPageBreak/>
        <w:t>Conducted tests</w:t>
      </w:r>
    </w:p>
    <w:p w14:paraId="3017B870" w14:textId="704FA1D1" w:rsidR="007A7CEE" w:rsidRDefault="00E03E11" w:rsidP="00E03E11">
      <w:pPr>
        <w:pStyle w:val="Heading1"/>
        <w:numPr>
          <w:ilvl w:val="0"/>
          <w:numId w:val="0"/>
        </w:numPr>
        <w:spacing w:before="240" w:after="120"/>
        <w:ind w:left="792"/>
      </w:pPr>
      <w:r w:rsidRPr="00E03E11">
        <w:drawing>
          <wp:inline distT="0" distB="0" distL="0" distR="0" wp14:anchorId="39FFC265" wp14:editId="7A931FCF">
            <wp:extent cx="6129655" cy="4925695"/>
            <wp:effectExtent l="0" t="0" r="4445" b="8255"/>
            <wp:docPr id="11806100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610002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92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3"/>
        <w:gridCol w:w="482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690624CF" w14:textId="1C31872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FFA7B8A" w14:textId="77777777" w:rsidR="003E0F59" w:rsidRDefault="003E0F59" w:rsidP="00A9694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5395" w:type="dxa"/>
          </w:tcPr>
          <w:p w14:paraId="17620FF0" w14:textId="3A7EE108" w:rsidR="003E0F59" w:rsidRDefault="00490B55" w:rsidP="00F76CEF">
            <w:pPr>
              <w:ind w:left="0" w:firstLine="0"/>
            </w:pPr>
            <w:r>
              <w:t xml:space="preserve">Made the api using nextJS and </w:t>
            </w:r>
            <w:proofErr w:type="gramStart"/>
            <w:r>
              <w:t>React</w:t>
            </w:r>
            <w:proofErr w:type="gramEnd"/>
            <w:r>
              <w:t xml:space="preserve"> in two use cases and made the new use </w:t>
            </w:r>
            <w:proofErr w:type="gramStart"/>
            <w:r>
              <w:t>case.(</w:t>
            </w:r>
            <w:proofErr w:type="gramEnd"/>
            <w:r>
              <w:t>35%)</w:t>
            </w:r>
          </w:p>
        </w:tc>
      </w:tr>
      <w:tr w:rsidR="003E0F59" w14:paraId="71EB0FBC" w14:textId="77777777" w:rsidTr="00F76CEF">
        <w:tc>
          <w:tcPr>
            <w:tcW w:w="5395" w:type="dxa"/>
          </w:tcPr>
          <w:p w14:paraId="54BD7F5D" w14:textId="331A9B71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6BC688E6" w:rsidR="003E0F59" w:rsidRDefault="00490B55" w:rsidP="00F76CEF">
            <w:pPr>
              <w:ind w:left="0" w:firstLine="0"/>
            </w:pPr>
            <w:r>
              <w:t xml:space="preserve">Made the api using nextJS and react in three use </w:t>
            </w:r>
            <w:proofErr w:type="gramStart"/>
            <w:r>
              <w:t>cases.(</w:t>
            </w:r>
            <w:proofErr w:type="gramEnd"/>
            <w:r>
              <w:t>35%)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747DE11A" w14:textId="1ECA015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6989EFEF" w:rsidR="003E0F59" w:rsidRDefault="00490B55" w:rsidP="00F76CEF">
            <w:pPr>
              <w:ind w:left="0" w:firstLine="0"/>
            </w:pPr>
            <w:r>
              <w:t xml:space="preserve">Made the api using nextJS and </w:t>
            </w:r>
            <w:proofErr w:type="gramStart"/>
            <w:r>
              <w:t>React</w:t>
            </w:r>
            <w:proofErr w:type="gramEnd"/>
            <w:r>
              <w:t xml:space="preserve"> in one use case and the prisma and the </w:t>
            </w:r>
            <w:proofErr w:type="gramStart"/>
            <w:r>
              <w:t>seeding.(</w:t>
            </w:r>
            <w:proofErr w:type="gramEnd"/>
            <w:r>
              <w:t>30%)</w:t>
            </w: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6"/>
      <w:footerReference w:type="default" r:id="rId17"/>
      <w:footerReference w:type="first" r:id="rId1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3BB216" w14:textId="77777777" w:rsidR="00EE1AE2" w:rsidRDefault="00EE1AE2">
      <w:pPr>
        <w:spacing w:after="0" w:line="240" w:lineRule="auto"/>
      </w:pPr>
      <w:r>
        <w:separator/>
      </w:r>
    </w:p>
  </w:endnote>
  <w:endnote w:type="continuationSeparator" w:id="0">
    <w:p w14:paraId="4A2420CA" w14:textId="77777777" w:rsidR="00EE1AE2" w:rsidRDefault="00EE1AE2">
      <w:pPr>
        <w:spacing w:after="0" w:line="240" w:lineRule="auto"/>
      </w:pPr>
      <w:r>
        <w:continuationSeparator/>
      </w:r>
    </w:p>
  </w:endnote>
  <w:endnote w:type="continuationNotice" w:id="1">
    <w:p w14:paraId="2422AAB0" w14:textId="77777777" w:rsidR="00EE1AE2" w:rsidRDefault="00EE1A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7652D" w14:textId="77777777" w:rsidR="00EE1AE2" w:rsidRDefault="00EE1AE2">
      <w:pPr>
        <w:spacing w:after="0" w:line="240" w:lineRule="auto"/>
      </w:pPr>
      <w:r>
        <w:separator/>
      </w:r>
    </w:p>
  </w:footnote>
  <w:footnote w:type="continuationSeparator" w:id="0">
    <w:p w14:paraId="0EFECF80" w14:textId="77777777" w:rsidR="00EE1AE2" w:rsidRDefault="00EE1AE2">
      <w:pPr>
        <w:spacing w:after="0" w:line="240" w:lineRule="auto"/>
      </w:pPr>
      <w:r>
        <w:continuationSeparator/>
      </w:r>
    </w:p>
  </w:footnote>
  <w:footnote w:type="continuationNotice" w:id="1">
    <w:p w14:paraId="08B4399D" w14:textId="77777777" w:rsidR="00EE1AE2" w:rsidRDefault="00EE1A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7343"/>
    <w:multiLevelType w:val="hybridMultilevel"/>
    <w:tmpl w:val="A38A4D64"/>
    <w:lvl w:ilvl="0" w:tplc="D2A0FD22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210BA5"/>
    <w:multiLevelType w:val="hybridMultilevel"/>
    <w:tmpl w:val="D9844E54"/>
    <w:lvl w:ilvl="0" w:tplc="77F8E306">
      <w:start w:val="1"/>
      <w:numFmt w:val="decimal"/>
      <w:lvlText w:val="%1-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2615473"/>
    <w:multiLevelType w:val="hybridMultilevel"/>
    <w:tmpl w:val="F80687A2"/>
    <w:lvl w:ilvl="0" w:tplc="240E8F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83644E"/>
    <w:multiLevelType w:val="hybridMultilevel"/>
    <w:tmpl w:val="B2AABB10"/>
    <w:lvl w:ilvl="0" w:tplc="3B5EF2D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6CD336E"/>
    <w:multiLevelType w:val="hybridMultilevel"/>
    <w:tmpl w:val="9594F62E"/>
    <w:lvl w:ilvl="0" w:tplc="34DC5D6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214417">
    <w:abstractNumId w:val="17"/>
  </w:num>
  <w:num w:numId="2" w16cid:durableId="435826851">
    <w:abstractNumId w:val="6"/>
  </w:num>
  <w:num w:numId="3" w16cid:durableId="1042435612">
    <w:abstractNumId w:val="26"/>
  </w:num>
  <w:num w:numId="4" w16cid:durableId="1752042804">
    <w:abstractNumId w:val="5"/>
  </w:num>
  <w:num w:numId="5" w16cid:durableId="706375071">
    <w:abstractNumId w:val="25"/>
  </w:num>
  <w:num w:numId="6" w16cid:durableId="1281958892">
    <w:abstractNumId w:val="4"/>
  </w:num>
  <w:num w:numId="7" w16cid:durableId="823357874">
    <w:abstractNumId w:val="7"/>
  </w:num>
  <w:num w:numId="8" w16cid:durableId="485900386">
    <w:abstractNumId w:val="24"/>
  </w:num>
  <w:num w:numId="9" w16cid:durableId="1694259917">
    <w:abstractNumId w:val="35"/>
  </w:num>
  <w:num w:numId="10" w16cid:durableId="1068304125">
    <w:abstractNumId w:val="36"/>
  </w:num>
  <w:num w:numId="11" w16cid:durableId="792749066">
    <w:abstractNumId w:val="12"/>
  </w:num>
  <w:num w:numId="12" w16cid:durableId="982276124">
    <w:abstractNumId w:val="21"/>
  </w:num>
  <w:num w:numId="13" w16cid:durableId="1534731831">
    <w:abstractNumId w:val="29"/>
  </w:num>
  <w:num w:numId="14" w16cid:durableId="1376276619">
    <w:abstractNumId w:val="31"/>
  </w:num>
  <w:num w:numId="15" w16cid:durableId="573974007">
    <w:abstractNumId w:val="22"/>
  </w:num>
  <w:num w:numId="16" w16cid:durableId="2059626389">
    <w:abstractNumId w:val="9"/>
  </w:num>
  <w:num w:numId="17" w16cid:durableId="1672026813">
    <w:abstractNumId w:val="13"/>
  </w:num>
  <w:num w:numId="18" w16cid:durableId="1351494286">
    <w:abstractNumId w:val="11"/>
  </w:num>
  <w:num w:numId="19" w16cid:durableId="1754010889">
    <w:abstractNumId w:val="20"/>
  </w:num>
  <w:num w:numId="20" w16cid:durableId="855997838">
    <w:abstractNumId w:val="2"/>
  </w:num>
  <w:num w:numId="21" w16cid:durableId="107773821">
    <w:abstractNumId w:val="34"/>
  </w:num>
  <w:num w:numId="22" w16cid:durableId="1219899211">
    <w:abstractNumId w:val="3"/>
  </w:num>
  <w:num w:numId="23" w16cid:durableId="335770380">
    <w:abstractNumId w:val="27"/>
  </w:num>
  <w:num w:numId="24" w16cid:durableId="1815754149">
    <w:abstractNumId w:val="19"/>
  </w:num>
  <w:num w:numId="25" w16cid:durableId="379400864">
    <w:abstractNumId w:val="10"/>
  </w:num>
  <w:num w:numId="26" w16cid:durableId="754479085">
    <w:abstractNumId w:val="16"/>
  </w:num>
  <w:num w:numId="27" w16cid:durableId="1915042891">
    <w:abstractNumId w:val="33"/>
  </w:num>
  <w:num w:numId="28" w16cid:durableId="460612560">
    <w:abstractNumId w:val="30"/>
  </w:num>
  <w:num w:numId="29" w16cid:durableId="354355990">
    <w:abstractNumId w:val="1"/>
  </w:num>
  <w:num w:numId="30" w16cid:durableId="924847375">
    <w:abstractNumId w:val="15"/>
  </w:num>
  <w:num w:numId="31" w16cid:durableId="1418593843">
    <w:abstractNumId w:val="32"/>
  </w:num>
  <w:num w:numId="32" w16cid:durableId="2103798054">
    <w:abstractNumId w:val="28"/>
  </w:num>
  <w:num w:numId="33" w16cid:durableId="925263035">
    <w:abstractNumId w:val="18"/>
  </w:num>
  <w:num w:numId="34" w16cid:durableId="1210536872">
    <w:abstractNumId w:val="23"/>
  </w:num>
  <w:num w:numId="35" w16cid:durableId="2123769438">
    <w:abstractNumId w:val="14"/>
  </w:num>
  <w:num w:numId="36" w16cid:durableId="96215551">
    <w:abstractNumId w:val="0"/>
  </w:num>
  <w:num w:numId="37" w16cid:durableId="11925760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29BC"/>
    <w:rsid w:val="00025C9B"/>
    <w:rsid w:val="0002626E"/>
    <w:rsid w:val="00036860"/>
    <w:rsid w:val="00040671"/>
    <w:rsid w:val="00045424"/>
    <w:rsid w:val="0006670F"/>
    <w:rsid w:val="000669CD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152B"/>
    <w:rsid w:val="00123C8C"/>
    <w:rsid w:val="00136630"/>
    <w:rsid w:val="00150357"/>
    <w:rsid w:val="0015529D"/>
    <w:rsid w:val="00163F77"/>
    <w:rsid w:val="00165503"/>
    <w:rsid w:val="00191C7B"/>
    <w:rsid w:val="001A03F6"/>
    <w:rsid w:val="001A1B6C"/>
    <w:rsid w:val="001A48A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1A22"/>
    <w:rsid w:val="00266AC0"/>
    <w:rsid w:val="00271C18"/>
    <w:rsid w:val="00285F73"/>
    <w:rsid w:val="00290367"/>
    <w:rsid w:val="00291762"/>
    <w:rsid w:val="002931B8"/>
    <w:rsid w:val="002935C5"/>
    <w:rsid w:val="002A1AF4"/>
    <w:rsid w:val="002B5DAC"/>
    <w:rsid w:val="002C25CF"/>
    <w:rsid w:val="002C48B7"/>
    <w:rsid w:val="002C6ADA"/>
    <w:rsid w:val="002D7AF3"/>
    <w:rsid w:val="002E070F"/>
    <w:rsid w:val="002E5946"/>
    <w:rsid w:val="002F6AAA"/>
    <w:rsid w:val="00304D2D"/>
    <w:rsid w:val="003075D3"/>
    <w:rsid w:val="003103BA"/>
    <w:rsid w:val="003122AB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77C9F"/>
    <w:rsid w:val="00382448"/>
    <w:rsid w:val="00383224"/>
    <w:rsid w:val="00390145"/>
    <w:rsid w:val="00394DB1"/>
    <w:rsid w:val="003C1002"/>
    <w:rsid w:val="003C1C14"/>
    <w:rsid w:val="003C724B"/>
    <w:rsid w:val="003E0F59"/>
    <w:rsid w:val="003E4B35"/>
    <w:rsid w:val="003F7B42"/>
    <w:rsid w:val="00415FE8"/>
    <w:rsid w:val="00420AD4"/>
    <w:rsid w:val="00421430"/>
    <w:rsid w:val="00431F0D"/>
    <w:rsid w:val="004329FC"/>
    <w:rsid w:val="004521C1"/>
    <w:rsid w:val="004524F2"/>
    <w:rsid w:val="00465ED8"/>
    <w:rsid w:val="0047141F"/>
    <w:rsid w:val="00490B55"/>
    <w:rsid w:val="004931B8"/>
    <w:rsid w:val="004A7A75"/>
    <w:rsid w:val="004D6087"/>
    <w:rsid w:val="004E0E49"/>
    <w:rsid w:val="004E4ADA"/>
    <w:rsid w:val="004E637E"/>
    <w:rsid w:val="004F63D9"/>
    <w:rsid w:val="0051614D"/>
    <w:rsid w:val="0052744C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0553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440C9"/>
    <w:rsid w:val="006453F1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343"/>
    <w:rsid w:val="006C1865"/>
    <w:rsid w:val="006C6D26"/>
    <w:rsid w:val="006C79DC"/>
    <w:rsid w:val="006D2FFF"/>
    <w:rsid w:val="006D3563"/>
    <w:rsid w:val="006D4B85"/>
    <w:rsid w:val="006E2EBE"/>
    <w:rsid w:val="0070422E"/>
    <w:rsid w:val="007225BF"/>
    <w:rsid w:val="00730DCB"/>
    <w:rsid w:val="00737112"/>
    <w:rsid w:val="00743703"/>
    <w:rsid w:val="007452D5"/>
    <w:rsid w:val="00745908"/>
    <w:rsid w:val="00780535"/>
    <w:rsid w:val="007811DC"/>
    <w:rsid w:val="007826F7"/>
    <w:rsid w:val="007A548B"/>
    <w:rsid w:val="007A7CEE"/>
    <w:rsid w:val="007B1E08"/>
    <w:rsid w:val="007B494E"/>
    <w:rsid w:val="007E4FBD"/>
    <w:rsid w:val="007F29A2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86481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1778"/>
    <w:rsid w:val="00913A00"/>
    <w:rsid w:val="00916233"/>
    <w:rsid w:val="00917DC4"/>
    <w:rsid w:val="00920F16"/>
    <w:rsid w:val="00923C23"/>
    <w:rsid w:val="0092600B"/>
    <w:rsid w:val="00951A19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1659"/>
    <w:rsid w:val="00A1414F"/>
    <w:rsid w:val="00A17F56"/>
    <w:rsid w:val="00A203F1"/>
    <w:rsid w:val="00A351F7"/>
    <w:rsid w:val="00A3543C"/>
    <w:rsid w:val="00A42CE3"/>
    <w:rsid w:val="00A45821"/>
    <w:rsid w:val="00A46ABA"/>
    <w:rsid w:val="00A46C1D"/>
    <w:rsid w:val="00A52A9C"/>
    <w:rsid w:val="00A704E6"/>
    <w:rsid w:val="00A72C23"/>
    <w:rsid w:val="00A73A9F"/>
    <w:rsid w:val="00A77C70"/>
    <w:rsid w:val="00A82306"/>
    <w:rsid w:val="00A953A1"/>
    <w:rsid w:val="00A96947"/>
    <w:rsid w:val="00AA224B"/>
    <w:rsid w:val="00AA6DC7"/>
    <w:rsid w:val="00AB2882"/>
    <w:rsid w:val="00AB4093"/>
    <w:rsid w:val="00AC3F70"/>
    <w:rsid w:val="00AC5832"/>
    <w:rsid w:val="00AC6AAF"/>
    <w:rsid w:val="00AC79AE"/>
    <w:rsid w:val="00AD0960"/>
    <w:rsid w:val="00AE1DDC"/>
    <w:rsid w:val="00B03B2F"/>
    <w:rsid w:val="00B1315E"/>
    <w:rsid w:val="00B2497C"/>
    <w:rsid w:val="00B30026"/>
    <w:rsid w:val="00B347D8"/>
    <w:rsid w:val="00B52CD0"/>
    <w:rsid w:val="00B603E5"/>
    <w:rsid w:val="00B62AD6"/>
    <w:rsid w:val="00B7704B"/>
    <w:rsid w:val="00B834F7"/>
    <w:rsid w:val="00B935BA"/>
    <w:rsid w:val="00B94E12"/>
    <w:rsid w:val="00BA28AC"/>
    <w:rsid w:val="00BB048B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40E4E"/>
    <w:rsid w:val="00C519F0"/>
    <w:rsid w:val="00C65C41"/>
    <w:rsid w:val="00C709F3"/>
    <w:rsid w:val="00C76311"/>
    <w:rsid w:val="00C772C0"/>
    <w:rsid w:val="00CA1AAC"/>
    <w:rsid w:val="00CA67F6"/>
    <w:rsid w:val="00CA6B5B"/>
    <w:rsid w:val="00CB08E5"/>
    <w:rsid w:val="00CB2C66"/>
    <w:rsid w:val="00CB6257"/>
    <w:rsid w:val="00CC1661"/>
    <w:rsid w:val="00CD0F25"/>
    <w:rsid w:val="00CD2C54"/>
    <w:rsid w:val="00CD50E1"/>
    <w:rsid w:val="00D06B65"/>
    <w:rsid w:val="00D12AEE"/>
    <w:rsid w:val="00D21086"/>
    <w:rsid w:val="00D24BF2"/>
    <w:rsid w:val="00D256B5"/>
    <w:rsid w:val="00D26BAD"/>
    <w:rsid w:val="00D30D2D"/>
    <w:rsid w:val="00D44858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4147"/>
    <w:rsid w:val="00DD7E88"/>
    <w:rsid w:val="00DE2364"/>
    <w:rsid w:val="00DF0C0E"/>
    <w:rsid w:val="00DF2134"/>
    <w:rsid w:val="00E032E4"/>
    <w:rsid w:val="00E03E11"/>
    <w:rsid w:val="00E12E4C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05A1"/>
    <w:rsid w:val="00EC1A37"/>
    <w:rsid w:val="00EC29B2"/>
    <w:rsid w:val="00ED45DE"/>
    <w:rsid w:val="00ED6804"/>
    <w:rsid w:val="00EE1AE2"/>
    <w:rsid w:val="00EF127C"/>
    <w:rsid w:val="00F05904"/>
    <w:rsid w:val="00F07689"/>
    <w:rsid w:val="00F20BB1"/>
    <w:rsid w:val="00F328FD"/>
    <w:rsid w:val="00F402C8"/>
    <w:rsid w:val="00F43175"/>
    <w:rsid w:val="00F43626"/>
    <w:rsid w:val="00F46BBC"/>
    <w:rsid w:val="00F5178B"/>
    <w:rsid w:val="00F7163C"/>
    <w:rsid w:val="00F71BA5"/>
    <w:rsid w:val="00F72971"/>
    <w:rsid w:val="00F7511C"/>
    <w:rsid w:val="00F76E1E"/>
    <w:rsid w:val="00F84D5A"/>
    <w:rsid w:val="00F8543B"/>
    <w:rsid w:val="00F9188E"/>
    <w:rsid w:val="00F93B91"/>
    <w:rsid w:val="00FA19E5"/>
    <w:rsid w:val="00FB308A"/>
    <w:rsid w:val="00FB763E"/>
    <w:rsid w:val="00FC3FBC"/>
    <w:rsid w:val="00FD117B"/>
    <w:rsid w:val="00FD1B42"/>
    <w:rsid w:val="00FE332B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4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81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6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2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7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1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1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6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6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9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Emad alzawawi</cp:lastModifiedBy>
  <cp:revision>9</cp:revision>
  <cp:lastPrinted>2023-05-10T21:01:00Z</cp:lastPrinted>
  <dcterms:created xsi:type="dcterms:W3CDTF">2025-05-07T15:07:00Z</dcterms:created>
  <dcterms:modified xsi:type="dcterms:W3CDTF">2025-05-0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